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numbering.xml" ContentType="application/vnd.openxmlformats-officedocument.wordprocessingml.numbering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02CBC" w14:textId="44C391EE" w:rsidR="005E38E7" w:rsidRDefault="00E87677" w:rsidP="00E87677">
      <w:pPr>
        <w:jc w:val="center"/>
        <w:rPr>
          <w:b/>
          <w:bCs/>
          <w:color w:val="1F3864" w:themeColor="accent1" w:themeShade="80"/>
          <w:sz w:val="40"/>
          <w:szCs w:val="40"/>
          <w:u w:val="single"/>
        </w:rPr>
      </w:pPr>
      <w:proofErr w:type="spellStart"/>
      <w:r w:rsidRPr="00E87677">
        <w:rPr>
          <w:b/>
          <w:bCs/>
          <w:color w:val="1F3864" w:themeColor="accent1" w:themeShade="80"/>
          <w:sz w:val="40"/>
          <w:szCs w:val="40"/>
          <w:u w:val="single"/>
        </w:rPr>
        <w:t>NodeJS+MySQL</w:t>
      </w:r>
      <w:proofErr w:type="spellEnd"/>
    </w:p>
    <w:p w14:paraId="75FBF326" w14:textId="1A563A67" w:rsidR="00A120B9" w:rsidRPr="0066185D" w:rsidRDefault="0066185D" w:rsidP="00E87677">
      <w:pPr>
        <w:rPr>
          <w:rFonts w:ascii="Times New Roman" w:hAnsi="Times New Roman" w:cs="Times New Roman"/>
          <w:sz w:val="40"/>
          <w:szCs w:val="28"/>
        </w:rPr>
      </w:pPr>
      <w:r w:rsidRPr="0066185D">
        <w:rPr>
          <w:rFonts w:ascii="Times New Roman" w:hAnsi="Times New Roman" w:cs="Times New Roman"/>
          <w:b/>
          <w:bCs/>
          <w:color w:val="252424"/>
          <w:sz w:val="28"/>
          <w:szCs w:val="21"/>
          <w:shd w:val="clear" w:color="auto" w:fill="FFFFFF"/>
        </w:rPr>
        <w:t>Retrieve</w:t>
      </w:r>
      <w:r w:rsidR="00A120B9" w:rsidRPr="0066185D">
        <w:rPr>
          <w:rFonts w:ascii="Times New Roman" w:hAnsi="Times New Roman" w:cs="Times New Roman"/>
          <w:b/>
          <w:bCs/>
          <w:color w:val="252424"/>
          <w:sz w:val="28"/>
          <w:szCs w:val="21"/>
          <w:shd w:val="clear" w:color="auto" w:fill="FFFFFF"/>
        </w:rPr>
        <w:t xml:space="preserve"> record from </w:t>
      </w:r>
      <w:r w:rsidRPr="0066185D">
        <w:rPr>
          <w:rFonts w:ascii="Times New Roman" w:hAnsi="Times New Roman" w:cs="Times New Roman"/>
          <w:b/>
          <w:bCs/>
          <w:color w:val="252424"/>
          <w:sz w:val="28"/>
          <w:szCs w:val="21"/>
          <w:shd w:val="clear" w:color="auto" w:fill="FFFFFF"/>
        </w:rPr>
        <w:t>MySQL</w:t>
      </w:r>
      <w:r w:rsidR="00A120B9" w:rsidRPr="0066185D">
        <w:rPr>
          <w:rFonts w:ascii="Times New Roman" w:hAnsi="Times New Roman" w:cs="Times New Roman"/>
          <w:b/>
          <w:bCs/>
          <w:color w:val="252424"/>
          <w:sz w:val="28"/>
          <w:szCs w:val="21"/>
          <w:shd w:val="clear" w:color="auto" w:fill="FFFFFF"/>
        </w:rPr>
        <w:t xml:space="preserve"> and display it on console.</w:t>
      </w:r>
    </w:p>
    <w:p w14:paraId="682F93E2" w14:textId="3BF3B5D2" w:rsidR="00E87677" w:rsidRPr="0066185D" w:rsidRDefault="00E87677" w:rsidP="00E876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24"/>
        </w:rPr>
      </w:pPr>
      <w:proofErr w:type="spellStart"/>
      <w:r w:rsidRPr="0066185D">
        <w:rPr>
          <w:rFonts w:ascii="Times New Roman" w:hAnsi="Times New Roman" w:cs="Times New Roman"/>
          <w:sz w:val="36"/>
          <w:szCs w:val="24"/>
        </w:rPr>
        <w:t>npm</w:t>
      </w:r>
      <w:proofErr w:type="spellEnd"/>
      <w:r w:rsidRPr="0066185D">
        <w:rPr>
          <w:rFonts w:ascii="Times New Roman" w:hAnsi="Times New Roman" w:cs="Times New Roman"/>
          <w:sz w:val="36"/>
          <w:szCs w:val="24"/>
        </w:rPr>
        <w:t xml:space="preserve"> install express</w:t>
      </w:r>
    </w:p>
    <w:p w14:paraId="6ECD0DA1" w14:textId="12917174" w:rsidR="00E87677" w:rsidRPr="0066185D" w:rsidRDefault="00E87677" w:rsidP="00E876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24"/>
        </w:rPr>
      </w:pPr>
      <w:proofErr w:type="spellStart"/>
      <w:r w:rsidRPr="0066185D">
        <w:rPr>
          <w:rFonts w:ascii="Times New Roman" w:hAnsi="Times New Roman" w:cs="Times New Roman"/>
          <w:sz w:val="36"/>
          <w:szCs w:val="24"/>
        </w:rPr>
        <w:t>npm</w:t>
      </w:r>
      <w:proofErr w:type="spellEnd"/>
      <w:r w:rsidRPr="0066185D">
        <w:rPr>
          <w:rFonts w:ascii="Times New Roman" w:hAnsi="Times New Roman" w:cs="Times New Roman"/>
          <w:sz w:val="36"/>
          <w:szCs w:val="24"/>
        </w:rPr>
        <w:t xml:space="preserve"> install </w:t>
      </w:r>
      <w:proofErr w:type="spellStart"/>
      <w:r w:rsidRPr="0066185D">
        <w:rPr>
          <w:rFonts w:ascii="Times New Roman" w:hAnsi="Times New Roman" w:cs="Times New Roman"/>
          <w:sz w:val="36"/>
          <w:szCs w:val="24"/>
        </w:rPr>
        <w:t>mysql</w:t>
      </w:r>
      <w:proofErr w:type="spellEnd"/>
    </w:p>
    <w:p w14:paraId="70BA2D67" w14:textId="05B39B18" w:rsidR="00336D55" w:rsidRDefault="00336D55" w:rsidP="00336D55">
      <w:pPr>
        <w:rPr>
          <w:b/>
          <w:bCs/>
          <w:color w:val="1F3864" w:themeColor="accent1" w:themeShade="80"/>
          <w:sz w:val="28"/>
          <w:szCs w:val="28"/>
          <w:u w:val="single"/>
        </w:rPr>
      </w:pPr>
      <w:r w:rsidRPr="00336D55">
        <w:rPr>
          <w:b/>
          <w:bCs/>
          <w:color w:val="1F3864" w:themeColor="accent1" w:themeShade="80"/>
          <w:sz w:val="28"/>
          <w:szCs w:val="28"/>
          <w:u w:val="single"/>
        </w:rPr>
        <w:t>CODE:</w:t>
      </w:r>
    </w:p>
    <w:p w14:paraId="100EF558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33D5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733D5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press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</w:t>
      </w:r>
      <w:r w:rsidRPr="00733D5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express'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8E6ED10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33D5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733D51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mysql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33D5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ysql</w:t>
      </w:r>
      <w:proofErr w:type="spellEnd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E214C37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E75A5CF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33D5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733D51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33D5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press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2266C926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C3F6D34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Create DB connection</w:t>
      </w:r>
    </w:p>
    <w:p w14:paraId="084D38CA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Create Database</w:t>
      </w:r>
    </w:p>
    <w:p w14:paraId="15884925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Create Table</w:t>
      </w:r>
    </w:p>
    <w:p w14:paraId="286AC6EB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Insert Record</w:t>
      </w:r>
    </w:p>
    <w:p w14:paraId="235DDADF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2A26B03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Display Record =&gt; SELECT * from </w:t>
      </w:r>
      <w:proofErr w:type="spellStart"/>
      <w:r w:rsidRPr="00733D5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studentInfo</w:t>
      </w:r>
      <w:proofErr w:type="spellEnd"/>
    </w:p>
    <w:p w14:paraId="0BF02F4E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8537551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33D5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733D51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connection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proofErr w:type="spellStart"/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ysql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33D5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reateConnection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{</w:t>
      </w:r>
    </w:p>
    <w:p w14:paraId="54C85DD2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ost: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localhost'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25C42060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:</w:t>
      </w: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oot</w:t>
      </w:r>
      <w:proofErr w:type="spellEnd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701AC99B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:</w:t>
      </w: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'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4EB52B21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base:</w:t>
      </w: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University</w:t>
      </w:r>
      <w:proofErr w:type="spellEnd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</w:p>
    <w:p w14:paraId="17447984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;</w:t>
      </w:r>
    </w:p>
    <w:p w14:paraId="38F67F57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38003E5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33D51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connection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33D5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nect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(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733D5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4122597C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733D5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733D5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DCFB619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sole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33D5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nected successfully to </w:t>
      </w:r>
      <w:proofErr w:type="spellStart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ySql</w:t>
      </w:r>
      <w:proofErr w:type="spellEnd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server"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489C4F0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;</w:t>
      </w:r>
    </w:p>
    <w:p w14:paraId="3454D539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584C1BA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</w:t>
      </w:r>
      <w:proofErr w:type="spellStart"/>
      <w:r w:rsidRPr="00733D5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db</w:t>
      </w:r>
      <w:proofErr w:type="spellEnd"/>
      <w:r w:rsidRPr="00733D5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-create =&gt; create Database</w:t>
      </w:r>
    </w:p>
    <w:p w14:paraId="4108C421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858EB60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33D51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33D5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</w:t>
      </w:r>
      <w:proofErr w:type="spellStart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db</w:t>
      </w:r>
      <w:proofErr w:type="spellEnd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create"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(</w:t>
      </w:r>
      <w:proofErr w:type="spellStart"/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733D5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64A7CFE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r w:rsidRPr="00733D5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733D51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dbquery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REATE DATABASE IF NOT EXISTS University"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2AA022E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F225363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r w:rsidRPr="00733D51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connection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33D5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query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33D51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dbquery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(</w:t>
      </w:r>
      <w:proofErr w:type="spellStart"/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733D5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72E5CB0A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733D5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733D5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4AB39D0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sole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33D5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atabase created </w:t>
      </w:r>
      <w:proofErr w:type="spellStart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uccessfully"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7D5D214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)</w:t>
      </w:r>
    </w:p>
    <w:p w14:paraId="10E92A4D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;</w:t>
      </w:r>
    </w:p>
    <w:p w14:paraId="5C088810" w14:textId="77777777" w:rsidR="00733D51" w:rsidRPr="00733D51" w:rsidRDefault="00733D51" w:rsidP="00733D5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E58C193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</w:t>
      </w:r>
      <w:proofErr w:type="spellStart"/>
      <w:r w:rsidRPr="00733D5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db</w:t>
      </w:r>
      <w:proofErr w:type="spellEnd"/>
      <w:r w:rsidRPr="00733D5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-table =&gt; Create Table in University DB</w:t>
      </w:r>
    </w:p>
    <w:p w14:paraId="3E071698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33D51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33D5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</w:t>
      </w:r>
      <w:proofErr w:type="spellStart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db</w:t>
      </w:r>
      <w:proofErr w:type="spellEnd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table"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(</w:t>
      </w:r>
      <w:proofErr w:type="spellStart"/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733D5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30FA982A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r w:rsidRPr="00733D5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733D51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dbtable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`CREATE TABLE IF NOT EXISTS </w:t>
      </w:r>
      <w:proofErr w:type="spellStart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cultyInfo</w:t>
      </w:r>
      <w:proofErr w:type="spellEnd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</w:t>
      </w:r>
    </w:p>
    <w:p w14:paraId="18AC6006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</w:t>
      </w:r>
      <w:proofErr w:type="spellStart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tudentID</w:t>
      </w:r>
      <w:proofErr w:type="spellEnd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</w:t>
      </w:r>
      <w:proofErr w:type="spellStart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varchar</w:t>
      </w:r>
      <w:proofErr w:type="spellEnd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10) NOT NULL,</w:t>
      </w:r>
    </w:p>
    <w:p w14:paraId="27EC74B6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</w:t>
      </w:r>
      <w:proofErr w:type="spellStart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name</w:t>
      </w:r>
      <w:proofErr w:type="spellEnd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</w:t>
      </w:r>
      <w:proofErr w:type="spellStart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varchar</w:t>
      </w:r>
      <w:proofErr w:type="spellEnd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50) NOT NULL,</w:t>
      </w:r>
    </w:p>
    <w:p w14:paraId="35463C3D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</w:t>
      </w:r>
      <w:proofErr w:type="spellStart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name</w:t>
      </w:r>
      <w:proofErr w:type="spellEnd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</w:t>
      </w:r>
      <w:proofErr w:type="spellStart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varchar</w:t>
      </w:r>
      <w:proofErr w:type="spellEnd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50) NOT NULL,</w:t>
      </w:r>
    </w:p>
    <w:p w14:paraId="6281CCFF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</w:t>
      </w:r>
      <w:proofErr w:type="spellStart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obileNo</w:t>
      </w:r>
      <w:proofErr w:type="spellEnd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</w:t>
      </w:r>
      <w:proofErr w:type="spellStart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varchar</w:t>
      </w:r>
      <w:proofErr w:type="spellEnd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15) NOT NULL,</w:t>
      </w:r>
    </w:p>
    <w:p w14:paraId="28A22E80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PRIMARY KEY (</w:t>
      </w:r>
      <w:proofErr w:type="spellStart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tudentID</w:t>
      </w:r>
      <w:proofErr w:type="spellEnd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))`</w:t>
      </w:r>
    </w:p>
    <w:p w14:paraId="70DEB27F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A72B5B6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733D5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 SHOW DATABASES =&gt; List the available DB from MySql server</w:t>
      </w:r>
    </w:p>
    <w:p w14:paraId="0DB1DF76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733D5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 connection.query("USE University",(err,result)=&gt;{ // "Select Database"</w:t>
      </w:r>
    </w:p>
    <w:p w14:paraId="7BD66B42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733D5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     if(err) throw err;</w:t>
      </w:r>
    </w:p>
    <w:p w14:paraId="6BDDC86C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733D51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connection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33D5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query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33D51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dbtable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(</w:t>
      </w:r>
      <w:proofErr w:type="spellStart"/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733D5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365EC468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733D5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733D5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A19648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spellStart"/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sole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33D5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able created </w:t>
      </w:r>
      <w:proofErr w:type="spellStart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uccessfully"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E0F3375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});</w:t>
      </w:r>
    </w:p>
    <w:p w14:paraId="7835C72C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733D5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 });</w:t>
      </w:r>
    </w:p>
    <w:p w14:paraId="4226E19D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;</w:t>
      </w:r>
    </w:p>
    <w:p w14:paraId="68AA1CF9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1266D99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</w:t>
      </w:r>
      <w:proofErr w:type="spellStart"/>
      <w:r w:rsidRPr="00733D5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db</w:t>
      </w:r>
      <w:proofErr w:type="spellEnd"/>
      <w:r w:rsidRPr="00733D5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-insert =&gt; Insert Record into </w:t>
      </w:r>
      <w:proofErr w:type="spellStart"/>
      <w:r w:rsidRPr="00733D5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studentInfo</w:t>
      </w:r>
      <w:proofErr w:type="spellEnd"/>
      <w:r w:rsidRPr="00733D5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Table</w:t>
      </w:r>
    </w:p>
    <w:p w14:paraId="1A476B10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0E30E8B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33D51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33D5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</w:t>
      </w:r>
      <w:proofErr w:type="spellStart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db</w:t>
      </w:r>
      <w:proofErr w:type="spellEnd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insert"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(</w:t>
      </w:r>
      <w:proofErr w:type="spellStart"/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733D5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61B1BA25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r w:rsidRPr="00733D5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733D51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dbInsert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`INSERT INTO </w:t>
      </w:r>
      <w:proofErr w:type="spellStart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cultyInfo</w:t>
      </w:r>
      <w:proofErr w:type="spellEnd"/>
    </w:p>
    <w:p w14:paraId="7A3EFA80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(</w:t>
      </w:r>
      <w:proofErr w:type="spellStart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tudentID,fname,lname,mobileNo</w:t>
      </w:r>
      <w:proofErr w:type="spellEnd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)</w:t>
      </w:r>
    </w:p>
    <w:p w14:paraId="5D1CF144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VALUES ('102','Mrugendra','Rahevar','123456789'),</w:t>
      </w:r>
    </w:p>
    <w:p w14:paraId="3A60A5C7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('103','Martin','Parmar','123456789'),</w:t>
      </w:r>
    </w:p>
    <w:p w14:paraId="28C4A899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('104','Vraj','Shah','123456789')`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B84BF3D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EA94FD7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r w:rsidRPr="00733D51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connection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33D5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query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33D51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dbInsert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(</w:t>
      </w:r>
      <w:proofErr w:type="spellStart"/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733D5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068CC49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733D5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733D5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F71FCE9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sole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33D5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`Total affected ROWS: </w:t>
      </w:r>
      <w:r w:rsidRPr="00733D5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affectedRows'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  <w:r w:rsidRPr="00733D5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`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300622B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)</w:t>
      </w:r>
    </w:p>
    <w:p w14:paraId="30C2D833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;</w:t>
      </w:r>
    </w:p>
    <w:p w14:paraId="3DECE86E" w14:textId="77777777" w:rsidR="00733D51" w:rsidRPr="00733D51" w:rsidRDefault="00733D51" w:rsidP="00733D5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49D9DE0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33D51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33D5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</w:t>
      </w:r>
      <w:proofErr w:type="spellStart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db</w:t>
      </w:r>
      <w:proofErr w:type="spellEnd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display"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(</w:t>
      </w:r>
      <w:proofErr w:type="spellStart"/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733D5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6DBE7303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r w:rsidRPr="00733D5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733D51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dbDisplay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ELECT * FROM </w:t>
      </w:r>
      <w:proofErr w:type="spellStart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cultyInfo</w:t>
      </w:r>
      <w:proofErr w:type="spellEnd"/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E4F35B9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FCCC8F4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r w:rsidRPr="00733D51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connection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33D5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query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33D51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dbDisplay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(</w:t>
      </w:r>
      <w:proofErr w:type="spellStart"/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733D5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6E46352B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733D5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733D5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672AEA1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sole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33D5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8A221A4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)</w:t>
      </w:r>
    </w:p>
    <w:p w14:paraId="0EF1718A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;</w:t>
      </w:r>
    </w:p>
    <w:p w14:paraId="5F9D7041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5E86580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33D51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33D5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isten</w:t>
      </w:r>
      <w:proofErr w:type="spellEnd"/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33D5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000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()</w:t>
      </w:r>
      <w:r w:rsidRPr="00733D5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F8AAAF4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733D5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sole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33D5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33D5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erver is running on port number 3000"</w:t>
      </w: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5CD291B" w14:textId="77777777" w:rsidR="00733D51" w:rsidRPr="00733D51" w:rsidRDefault="00733D51" w:rsidP="00733D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33D5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14:paraId="56518AA2" w14:textId="53CFFDDA" w:rsidR="00733D51" w:rsidRDefault="00733D51" w:rsidP="00336D55">
      <w:pPr>
        <w:rPr>
          <w:b/>
          <w:bCs/>
          <w:color w:val="1F3864" w:themeColor="accent1" w:themeShade="80"/>
          <w:sz w:val="28"/>
          <w:szCs w:val="28"/>
          <w:u w:val="single"/>
        </w:rPr>
      </w:pPr>
    </w:p>
    <w:p w14:paraId="6D4A8389" w14:textId="5EA51BD3" w:rsidR="00444D5B" w:rsidRDefault="00444D5B" w:rsidP="00336D55">
      <w:pPr>
        <w:rPr>
          <w:b/>
          <w:bCs/>
          <w:color w:val="1F3864" w:themeColor="accent1" w:themeShade="80"/>
          <w:sz w:val="28"/>
          <w:szCs w:val="28"/>
          <w:u w:val="single"/>
        </w:rPr>
      </w:pPr>
    </w:p>
    <w:p w14:paraId="46959FD6" w14:textId="77777777" w:rsidR="00444D5B" w:rsidRPr="00336D55" w:rsidRDefault="00444D5B" w:rsidP="00336D55">
      <w:pPr>
        <w:rPr>
          <w:b/>
          <w:bCs/>
          <w:color w:val="1F3864" w:themeColor="accent1" w:themeShade="80"/>
          <w:sz w:val="28"/>
          <w:szCs w:val="28"/>
          <w:u w:val="single"/>
        </w:rPr>
      </w:pPr>
    </w:p>
    <w:p w14:paraId="0B194837" w14:textId="1FE93F68" w:rsidR="00401DB1" w:rsidRDefault="00401DB1" w:rsidP="00401DB1">
      <w:pPr>
        <w:rPr>
          <w:b/>
          <w:bCs/>
          <w:color w:val="1F3864" w:themeColor="accent1" w:themeShade="80"/>
          <w:sz w:val="28"/>
          <w:szCs w:val="28"/>
          <w:u w:val="single"/>
        </w:rPr>
      </w:pPr>
      <w:r w:rsidRPr="00401DB1">
        <w:rPr>
          <w:b/>
          <w:bCs/>
          <w:color w:val="1F3864" w:themeColor="accent1" w:themeShade="80"/>
          <w:sz w:val="28"/>
          <w:szCs w:val="28"/>
          <w:u w:val="single"/>
        </w:rPr>
        <w:t>OUTPUT:</w:t>
      </w:r>
    </w:p>
    <w:p w14:paraId="00D9D04E" w14:textId="2D3DFF79" w:rsidR="0044468B" w:rsidRPr="00401DB1" w:rsidRDefault="0044468B" w:rsidP="004D07BB">
      <w:pPr>
        <w:jc w:val="center"/>
        <w:rPr>
          <w:b/>
          <w:bCs/>
          <w:color w:val="1F3864" w:themeColor="accent1" w:themeShade="80"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3E7E81E0" wp14:editId="5E811908">
            <wp:extent cx="5731510" cy="2390775"/>
            <wp:effectExtent l="190500" t="190500" r="193040" b="2000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07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C24053" w14:textId="58195EDE" w:rsidR="00401DB1" w:rsidRPr="00401DB1" w:rsidRDefault="00401DB1" w:rsidP="006E2028">
      <w:pPr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60595F4F" wp14:editId="2664B686">
            <wp:extent cx="2286000" cy="3035193"/>
            <wp:effectExtent l="190500" t="190500" r="190500" b="1847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03519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401DB1" w:rsidRPr="00401DB1" w:rsidSect="00A120B9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092FF" w14:textId="77777777" w:rsidR="00AC0B46" w:rsidRDefault="00AC0B46" w:rsidP="00B934F7">
      <w:pPr>
        <w:spacing w:after="0" w:line="240" w:lineRule="auto"/>
      </w:pPr>
      <w:r>
        <w:separator/>
      </w:r>
    </w:p>
  </w:endnote>
  <w:endnote w:type="continuationSeparator" w:id="0">
    <w:p w14:paraId="3CB65E6A" w14:textId="77777777" w:rsidR="00AC0B46" w:rsidRDefault="00AC0B46" w:rsidP="00B934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E7F06" w14:textId="77777777" w:rsidR="00B934F7" w:rsidRPr="00B934F7" w:rsidRDefault="00B934F7">
    <w:pPr>
      <w:tabs>
        <w:tab w:val="center" w:pos="4550"/>
        <w:tab w:val="left" w:pos="5818"/>
      </w:tabs>
      <w:ind w:right="260"/>
      <w:jc w:val="right"/>
      <w:rPr>
        <w:color w:val="1F4E79" w:themeColor="accent5" w:themeShade="80"/>
        <w:sz w:val="24"/>
        <w:szCs w:val="24"/>
      </w:rPr>
    </w:pPr>
    <w:r w:rsidRPr="00B934F7">
      <w:rPr>
        <w:color w:val="1F4E79" w:themeColor="accent5" w:themeShade="80"/>
        <w:spacing w:val="60"/>
        <w:sz w:val="24"/>
        <w:szCs w:val="24"/>
      </w:rPr>
      <w:t>Page</w:t>
    </w:r>
    <w:r w:rsidRPr="00B934F7">
      <w:rPr>
        <w:color w:val="1F4E79" w:themeColor="accent5" w:themeShade="80"/>
        <w:sz w:val="24"/>
        <w:szCs w:val="24"/>
      </w:rPr>
      <w:t xml:space="preserve"> </w:t>
    </w:r>
    <w:r w:rsidRPr="00B934F7">
      <w:rPr>
        <w:color w:val="1F4E79" w:themeColor="accent5" w:themeShade="80"/>
        <w:sz w:val="24"/>
        <w:szCs w:val="24"/>
      </w:rPr>
      <w:fldChar w:fldCharType="begin"/>
    </w:r>
    <w:r w:rsidRPr="00B934F7">
      <w:rPr>
        <w:color w:val="1F4E79" w:themeColor="accent5" w:themeShade="80"/>
        <w:sz w:val="24"/>
        <w:szCs w:val="24"/>
      </w:rPr>
      <w:instrText xml:space="preserve"> PAGE   \* MERGEFORMAT </w:instrText>
    </w:r>
    <w:r w:rsidRPr="00B934F7">
      <w:rPr>
        <w:color w:val="1F4E79" w:themeColor="accent5" w:themeShade="80"/>
        <w:sz w:val="24"/>
        <w:szCs w:val="24"/>
      </w:rPr>
      <w:fldChar w:fldCharType="separate"/>
    </w:r>
    <w:r w:rsidRPr="00B934F7">
      <w:rPr>
        <w:noProof/>
        <w:color w:val="1F4E79" w:themeColor="accent5" w:themeShade="80"/>
        <w:sz w:val="24"/>
        <w:szCs w:val="24"/>
      </w:rPr>
      <w:t>1</w:t>
    </w:r>
    <w:r w:rsidRPr="00B934F7">
      <w:rPr>
        <w:color w:val="1F4E79" w:themeColor="accent5" w:themeShade="80"/>
        <w:sz w:val="24"/>
        <w:szCs w:val="24"/>
      </w:rPr>
      <w:fldChar w:fldCharType="end"/>
    </w:r>
    <w:r w:rsidRPr="00B934F7">
      <w:rPr>
        <w:color w:val="1F4E79" w:themeColor="accent5" w:themeShade="80"/>
        <w:sz w:val="24"/>
        <w:szCs w:val="24"/>
      </w:rPr>
      <w:t xml:space="preserve"> | </w:t>
    </w:r>
    <w:r w:rsidRPr="00B934F7">
      <w:rPr>
        <w:color w:val="1F4E79" w:themeColor="accent5" w:themeShade="80"/>
        <w:sz w:val="24"/>
        <w:szCs w:val="24"/>
      </w:rPr>
      <w:fldChar w:fldCharType="begin"/>
    </w:r>
    <w:r w:rsidRPr="00B934F7">
      <w:rPr>
        <w:color w:val="1F4E79" w:themeColor="accent5" w:themeShade="80"/>
        <w:sz w:val="24"/>
        <w:szCs w:val="24"/>
      </w:rPr>
      <w:instrText xml:space="preserve"> NUMPAGES  \* Arabic  \* MERGEFORMAT </w:instrText>
    </w:r>
    <w:r w:rsidRPr="00B934F7">
      <w:rPr>
        <w:color w:val="1F4E79" w:themeColor="accent5" w:themeShade="80"/>
        <w:sz w:val="24"/>
        <w:szCs w:val="24"/>
      </w:rPr>
      <w:fldChar w:fldCharType="separate"/>
    </w:r>
    <w:r w:rsidRPr="00B934F7">
      <w:rPr>
        <w:noProof/>
        <w:color w:val="1F4E79" w:themeColor="accent5" w:themeShade="80"/>
        <w:sz w:val="24"/>
        <w:szCs w:val="24"/>
      </w:rPr>
      <w:t>1</w:t>
    </w:r>
    <w:r w:rsidRPr="00B934F7">
      <w:rPr>
        <w:color w:val="1F4E79" w:themeColor="accent5" w:themeShade="80"/>
        <w:sz w:val="24"/>
        <w:szCs w:val="24"/>
      </w:rPr>
      <w:fldChar w:fldCharType="end"/>
    </w:r>
  </w:p>
  <w:p w14:paraId="54071D76" w14:textId="77777777" w:rsidR="00B934F7" w:rsidRDefault="00B934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DDEA6" w14:textId="77777777" w:rsidR="00AC0B46" w:rsidRDefault="00AC0B46" w:rsidP="00B934F7">
      <w:pPr>
        <w:spacing w:after="0" w:line="240" w:lineRule="auto"/>
      </w:pPr>
      <w:r>
        <w:separator/>
      </w:r>
    </w:p>
  </w:footnote>
  <w:footnote w:type="continuationSeparator" w:id="0">
    <w:p w14:paraId="7ACB33CC" w14:textId="77777777" w:rsidR="00AC0B46" w:rsidRDefault="00AC0B46" w:rsidP="00B934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A4B59" w14:textId="7DC4B144" w:rsidR="00B934F7" w:rsidRPr="00B934F7" w:rsidRDefault="00404A6B">
    <w:pPr>
      <w:pStyle w:val="Header"/>
      <w:rPr>
        <w:rFonts w:cstheme="minorHAnsi"/>
        <w:color w:val="1F4E79" w:themeColor="accent5" w:themeShade="80"/>
        <w:sz w:val="24"/>
        <w:szCs w:val="24"/>
      </w:rPr>
    </w:pPr>
    <w:sdt>
      <w:sdtPr>
        <w:rPr>
          <w:rFonts w:eastAsiaTheme="majorEastAsia" w:cstheme="minorHAnsi"/>
          <w:color w:val="1F4E79" w:themeColor="accent5" w:themeShade="80"/>
          <w:sz w:val="24"/>
          <w:szCs w:val="24"/>
        </w:rPr>
        <w:alias w:val="Title"/>
        <w:id w:val="78404852"/>
        <w:placeholder>
          <w:docPart w:val="0C96F2E38BFC4E61BC12BD67CEF51ECA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934F7" w:rsidRPr="00B934F7">
          <w:rPr>
            <w:rFonts w:eastAsiaTheme="majorEastAsia" w:cstheme="minorHAnsi"/>
            <w:color w:val="1F4E79" w:themeColor="accent5" w:themeShade="80"/>
            <w:sz w:val="24"/>
            <w:szCs w:val="24"/>
          </w:rPr>
          <w:t>CE377 Advanced Web Technology</w:t>
        </w:r>
      </w:sdtContent>
    </w:sdt>
    <w:r w:rsidR="00B934F7" w:rsidRPr="00B934F7">
      <w:rPr>
        <w:rFonts w:eastAsiaTheme="majorEastAsia" w:cstheme="minorHAnsi"/>
        <w:color w:val="1F4E79" w:themeColor="accent5" w:themeShade="80"/>
        <w:sz w:val="24"/>
        <w:szCs w:val="24"/>
      </w:rPr>
      <w:ptab w:relativeTo="margin" w:alignment="right" w:leader="none"/>
    </w:r>
    <w:sdt>
      <w:sdtPr>
        <w:rPr>
          <w:rFonts w:eastAsiaTheme="majorEastAsia" w:cstheme="minorHAnsi"/>
          <w:color w:val="1F4E79" w:themeColor="accent5" w:themeShade="80"/>
          <w:sz w:val="24"/>
          <w:szCs w:val="24"/>
        </w:rPr>
        <w:alias w:val="Date"/>
        <w:id w:val="78404859"/>
        <w:placeholder>
          <w:docPart w:val="BD67C0866A9F4466BE20E17FBDE78F9A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6E2028">
          <w:rPr>
            <w:rFonts w:eastAsiaTheme="majorEastAsia" w:cstheme="minorHAnsi"/>
            <w:color w:val="1F4E79" w:themeColor="accent5" w:themeShade="80"/>
            <w:sz w:val="24"/>
            <w:szCs w:val="24"/>
          </w:rPr>
          <w:t>19CE0</w:t>
        </w:r>
        <w:r w:rsidR="00CE7573">
          <w:rPr>
            <w:rFonts w:eastAsiaTheme="majorEastAsia" w:cstheme="minorHAnsi"/>
            <w:color w:val="1F4E79" w:themeColor="accent5" w:themeShade="80"/>
            <w:sz w:val="24"/>
            <w:szCs w:val="24"/>
          </w:rPr>
          <w:t>91</w:t>
        </w:r>
      </w:sdtContent>
    </w:sdt>
  </w:p>
  <w:p w14:paraId="35BBF89C" w14:textId="77777777" w:rsidR="00B934F7" w:rsidRPr="00B934F7" w:rsidRDefault="00B934F7">
    <w:pPr>
      <w:pStyle w:val="Header"/>
      <w:rPr>
        <w:color w:val="1F4E79" w:themeColor="accent5" w:themeShade="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6F6D84"/>
    <w:multiLevelType w:val="hybridMultilevel"/>
    <w:tmpl w:val="0EC29CC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5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tTC0NDUyMTQ1NbZU0lEKTi0uzszPAykwrAUAnVOTviwAAAA="/>
  </w:docVars>
  <w:rsids>
    <w:rsidRoot w:val="005C5788"/>
    <w:rsid w:val="00014C4F"/>
    <w:rsid w:val="00075CB8"/>
    <w:rsid w:val="00092DF0"/>
    <w:rsid w:val="00096AAE"/>
    <w:rsid w:val="000B77D6"/>
    <w:rsid w:val="000E21A6"/>
    <w:rsid w:val="00101DAA"/>
    <w:rsid w:val="001441D8"/>
    <w:rsid w:val="0017061B"/>
    <w:rsid w:val="001E1C79"/>
    <w:rsid w:val="00236E99"/>
    <w:rsid w:val="00250BC7"/>
    <w:rsid w:val="002C5B1D"/>
    <w:rsid w:val="002F5899"/>
    <w:rsid w:val="00336D55"/>
    <w:rsid w:val="00401DB1"/>
    <w:rsid w:val="00404A6B"/>
    <w:rsid w:val="00416D56"/>
    <w:rsid w:val="0044468B"/>
    <w:rsid w:val="00444D5B"/>
    <w:rsid w:val="004C024C"/>
    <w:rsid w:val="004C1608"/>
    <w:rsid w:val="004D07BB"/>
    <w:rsid w:val="00576925"/>
    <w:rsid w:val="005B5392"/>
    <w:rsid w:val="005C5788"/>
    <w:rsid w:val="005D4AAA"/>
    <w:rsid w:val="005E38E7"/>
    <w:rsid w:val="00647A64"/>
    <w:rsid w:val="0066185D"/>
    <w:rsid w:val="006756F1"/>
    <w:rsid w:val="00677762"/>
    <w:rsid w:val="006B7343"/>
    <w:rsid w:val="006D5621"/>
    <w:rsid w:val="006E2028"/>
    <w:rsid w:val="00733D51"/>
    <w:rsid w:val="00743DC2"/>
    <w:rsid w:val="00751B0D"/>
    <w:rsid w:val="00751D47"/>
    <w:rsid w:val="00756ADA"/>
    <w:rsid w:val="007B60B0"/>
    <w:rsid w:val="007F5821"/>
    <w:rsid w:val="0095344F"/>
    <w:rsid w:val="009574E0"/>
    <w:rsid w:val="00A02E6C"/>
    <w:rsid w:val="00A120B9"/>
    <w:rsid w:val="00AC0B46"/>
    <w:rsid w:val="00B00508"/>
    <w:rsid w:val="00B005A6"/>
    <w:rsid w:val="00B06306"/>
    <w:rsid w:val="00B82EC6"/>
    <w:rsid w:val="00B934F7"/>
    <w:rsid w:val="00BB3D5C"/>
    <w:rsid w:val="00C01FD7"/>
    <w:rsid w:val="00C27D90"/>
    <w:rsid w:val="00C4547F"/>
    <w:rsid w:val="00C5280B"/>
    <w:rsid w:val="00CC31A9"/>
    <w:rsid w:val="00CE7573"/>
    <w:rsid w:val="00D82300"/>
    <w:rsid w:val="00DD162C"/>
    <w:rsid w:val="00DE6C5F"/>
    <w:rsid w:val="00E21E18"/>
    <w:rsid w:val="00E87677"/>
    <w:rsid w:val="00EA7A14"/>
    <w:rsid w:val="00F53F2A"/>
    <w:rsid w:val="00F61AD3"/>
    <w:rsid w:val="00F65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CA1A4"/>
  <w15:chartTrackingRefBased/>
  <w15:docId w15:val="{66B833AE-4642-4577-AD32-EB29A3747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34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34F7"/>
  </w:style>
  <w:style w:type="paragraph" w:styleId="Footer">
    <w:name w:val="footer"/>
    <w:basedOn w:val="Normal"/>
    <w:link w:val="FooterChar"/>
    <w:uiPriority w:val="99"/>
    <w:unhideWhenUsed/>
    <w:rsid w:val="00B934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34F7"/>
  </w:style>
  <w:style w:type="character" w:styleId="HTMLCode">
    <w:name w:val="HTML Code"/>
    <w:basedOn w:val="DefaultParagraphFont"/>
    <w:uiPriority w:val="99"/>
    <w:semiHidden/>
    <w:unhideWhenUsed/>
    <w:rsid w:val="00677762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677762"/>
    <w:rPr>
      <w:b/>
      <w:bCs/>
    </w:rPr>
  </w:style>
  <w:style w:type="paragraph" w:styleId="ListParagraph">
    <w:name w:val="List Paragraph"/>
    <w:basedOn w:val="Normal"/>
    <w:uiPriority w:val="34"/>
    <w:qFormat/>
    <w:rsid w:val="00E876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45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55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89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4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9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1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2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1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8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9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52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1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1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2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4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5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14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3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8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4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6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5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1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3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9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13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67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31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2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4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6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81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28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09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5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7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0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27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6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8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7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3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7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4" Type="http://schemas.openxmlformats.org/officeDocument/2006/relationships/fontTable" Target="fontTable.xml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C96F2E38BFC4E61BC12BD67CEF51E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E0617-01C5-4434-84E2-EF0416839EE9}"/>
      </w:docPartPr>
      <w:docPartBody>
        <w:p w:rsidR="000C09FD" w:rsidRDefault="00DD5FBD" w:rsidP="00DD5FBD">
          <w:pPr>
            <w:pStyle w:val="0C96F2E38BFC4E61BC12BD67CEF51ECA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BD67C0866A9F4466BE20E17FBDE78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175B5-EA64-4833-8E9E-70B0215DE50E}"/>
      </w:docPartPr>
      <w:docPartBody>
        <w:p w:rsidR="000C09FD" w:rsidRDefault="00DD5FBD" w:rsidP="00DD5FBD">
          <w:pPr>
            <w:pStyle w:val="BD67C0866A9F4466BE20E17FBDE78F9A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5FBD"/>
    <w:rsid w:val="000C09FD"/>
    <w:rsid w:val="00457F7D"/>
    <w:rsid w:val="0050275B"/>
    <w:rsid w:val="00777955"/>
    <w:rsid w:val="008A2682"/>
    <w:rsid w:val="00B6497E"/>
    <w:rsid w:val="00DD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C96F2E38BFC4E61BC12BD67CEF51ECA">
    <w:name w:val="0C96F2E38BFC4E61BC12BD67CEF51ECA"/>
    <w:rsid w:val="00DD5FBD"/>
  </w:style>
  <w:style w:type="paragraph" w:customStyle="1" w:styleId="BD67C0866A9F4466BE20E17FBDE78F9A">
    <w:name w:val="BD67C0866A9F4466BE20E17FBDE78F9A"/>
    <w:rsid w:val="00DD5FB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19CE091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AEE3AE7F5AF54DAB2A0595D36CC7DE" ma:contentTypeVersion="10" ma:contentTypeDescription="Create a new document." ma:contentTypeScope="" ma:versionID="eb94fc1685373903f834d94082d4813c">
  <xsd:schema xmlns:xsd="http://www.w3.org/2001/XMLSchema" xmlns:xs="http://www.w3.org/2001/XMLSchema" xmlns:p="http://schemas.microsoft.com/office/2006/metadata/properties" xmlns:ns2="a1c8b746-8c57-4b96-8447-87afe381c282" targetNamespace="http://schemas.microsoft.com/office/2006/metadata/properties" ma:root="true" ma:fieldsID="392a7efc89dc96a9f9e2f9eb9e2fd989" ns2:_="">
    <xsd:import namespace="a1c8b746-8c57-4b96-8447-87afe381c282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c8b746-8c57-4b96-8447-87afe381c282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1c8b746-8c57-4b96-8447-87afe381c282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4D001A3-FA77-4C39-8563-9FC23BD55284}"/>
</file>

<file path=customXml/itemProps3.xml><?xml version="1.0" encoding="utf-8"?>
<ds:datastoreItem xmlns:ds="http://schemas.openxmlformats.org/officeDocument/2006/customXml" ds:itemID="{C96E6DFD-EEA9-43CE-ABD0-6AC340AEFB56}"/>
</file>

<file path=customXml/itemProps4.xml><?xml version="1.0" encoding="utf-8"?>
<ds:datastoreItem xmlns:ds="http://schemas.openxmlformats.org/officeDocument/2006/customXml" ds:itemID="{E61FE549-A1CB-476E-B393-52239B17F61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377 Advanced Web Technology</vt:lpstr>
    </vt:vector>
  </TitlesOfParts>
  <Company/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377 Advanced Web Technology</dc:title>
  <dc:subject/>
  <dc:creator>shahpriyansh.515@outlook.com</dc:creator>
  <cp:keywords/>
  <dc:description/>
  <cp:lastModifiedBy>19CE091 - JEEL PARMAR</cp:lastModifiedBy>
  <cp:revision>2</cp:revision>
  <dcterms:created xsi:type="dcterms:W3CDTF">2021-09-06T17:09:00Z</dcterms:created>
  <dcterms:modified xsi:type="dcterms:W3CDTF">2021-09-06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AEE3AE7F5AF54DAB2A0595D36CC7DE</vt:lpwstr>
  </property>
</Properties>
</file>